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65E732" w14:textId="24633477" w:rsidR="0052043F" w:rsidRDefault="0052043F" w:rsidP="0052043F">
      <w:pPr>
        <w:pStyle w:val="berschrift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18DF6B9E" w14:textId="77777777" w:rsidR="005A34A4" w:rsidRDefault="005A34A4" w:rsidP="005A34A4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E305275" w14:textId="5F8BC5B9" w:rsidR="005A34A4" w:rsidRDefault="005A34A4" w:rsidP="005A34A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7#2</w:t>
        </w:r>
      </w:hyperlink>
      <w:r>
        <w:rPr>
          <w:lang w:val="bg-BG"/>
        </w:rPr>
        <w:t>.</w:t>
      </w:r>
    </w:p>
    <w:p w14:paraId="64634792" w14:textId="77777777" w:rsidR="0052043F" w:rsidRPr="0052043F" w:rsidRDefault="0052043F" w:rsidP="0052043F">
      <w:pPr>
        <w:rPr>
          <w:lang w:val="bg-BG"/>
        </w:rPr>
      </w:pPr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Listenabsatz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enabsatz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Listenabsatz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Listenabsatz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Listenabsatz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enabsatz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enabsatz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enabsatz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Listenabsatz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enabsatz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Listenabsatz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berschrift3"/>
        <w:rPr>
          <w:lang w:val="bg-BG"/>
        </w:rPr>
      </w:pPr>
      <w:r>
        <w:t>Input/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enabsatz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0F2B8520" w:rsidR="00D2727D" w:rsidRPr="0052043F" w:rsidRDefault="00D2727D" w:rsidP="00D2727D">
      <w:pPr>
        <w:pStyle w:val="Listenabsatz"/>
        <w:numPr>
          <w:ilvl w:val="0"/>
          <w:numId w:val="40"/>
        </w:numPr>
        <w:rPr>
          <w:lang w:val="bg-BG"/>
        </w:rPr>
      </w:pPr>
      <w:proofErr w:type="gramStart"/>
      <w:r w:rsidRPr="00D2727D">
        <w:rPr>
          <w:b/>
        </w:rPr>
        <w:t>the</w:t>
      </w:r>
      <w:proofErr w:type="gramEnd"/>
      <w:r w:rsidRPr="00D2727D">
        <w:rPr>
          <w:b/>
        </w:rPr>
        <w:t xml:space="preserve"> commands </w:t>
      </w:r>
      <w:r w:rsidR="0072147A" w:rsidRPr="0052043F">
        <w:t xml:space="preserve">The </w:t>
      </w:r>
      <w:r w:rsidR="0072147A" w:rsidRPr="00D2727D">
        <w:rPr>
          <w:b/>
        </w:rPr>
        <w:t>fuel</w:t>
      </w:r>
      <w:r w:rsidR="0072147A" w:rsidRPr="0052043F">
        <w:t xml:space="preserve"> and </w:t>
      </w:r>
      <w:r w:rsidR="0072147A" w:rsidRPr="00D2727D">
        <w:rPr>
          <w:b/>
        </w:rPr>
        <w:t>distance</w:t>
      </w:r>
      <w:r w:rsidR="0072147A" w:rsidRPr="0052043F">
        <w:t xml:space="preserve"> amounts </w:t>
      </w:r>
      <w:r w:rsidR="0072147A" w:rsidRPr="00D2727D">
        <w:rPr>
          <w:b/>
        </w:rPr>
        <w:t xml:space="preserve">in </w:t>
      </w:r>
      <w:r w:rsidRPr="00D2727D">
        <w:rPr>
          <w:b/>
        </w:rPr>
        <w:t>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enabsatz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berschrift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enabsatz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berschrift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72147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72147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bookmarkStart w:id="1" w:name="_GoBack" w:colFirst="0" w:colLast="0"/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bookmarkEnd w:id="1"/>
      <w:tr w:rsidR="0052043F" w:rsidRPr="0052043F" w14:paraId="45C6A20A" w14:textId="77777777" w:rsidTr="0072147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72147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72147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72147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72147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6C56D3B" w14:textId="52E57103" w:rsidR="0052043F" w:rsidRPr="0052043F" w:rsidRDefault="00C30FE3" w:rsidP="00C30FE3">
      <w:pPr>
        <w:pStyle w:val="berschrift3"/>
        <w:rPr>
          <w:noProof/>
          <w:lang w:val="bg-BG"/>
        </w:rPr>
      </w:pPr>
      <w:r>
        <w:rPr>
          <w:noProof/>
        </w:rPr>
        <w:t xml:space="preserve">JS </w:t>
      </w:r>
      <w:r w:rsidR="00A91DC7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146B8A" w:rsidRPr="0052043F" w14:paraId="2B34D8EE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1DF045DD" w14:textId="11279D1C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72147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C30FE3">
        <w:trPr>
          <w:trHeight w:val="1799"/>
        </w:trPr>
        <w:tc>
          <w:tcPr>
            <w:tcW w:w="5670" w:type="dxa"/>
          </w:tcPr>
          <w:p w14:paraId="72C7377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FA7CDE2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4392487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5DF2F69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4CEBC8C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0C81D7F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6C476450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9E050B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D86504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24C2AA0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5B01C0A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6D48DF5F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013C97C7" w14:textId="1FAE2065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55D8B1B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526F9E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734DB16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69C06A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2AB7F1B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6DC1948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366D14E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53C92F58" w14:textId="1E4924BA" w:rsidR="00146B8A" w:rsidRPr="0052043F" w:rsidRDefault="008452DA" w:rsidP="0072147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146B8A" w:rsidRPr="0052043F" w14:paraId="491D72B8" w14:textId="77777777" w:rsidTr="0072147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72147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46B8A" w:rsidRPr="0052043F" w14:paraId="057A2444" w14:textId="77777777" w:rsidTr="0072147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09C6E825" w14:textId="15B6EBEA" w:rsidR="00146B8A" w:rsidRPr="00C30FE3" w:rsidRDefault="00146B8A" w:rsidP="0072147A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>
              <w:rPr>
                <w:rFonts w:eastAsia="Calibri" w:cstheme="minorHAnsi"/>
                <w:noProof/>
              </w:rPr>
              <w:t>,</w:t>
            </w:r>
            <w:r w:rsidR="002146C4">
              <w:rPr>
                <w:rFonts w:eastAsia="Calibri" w:cstheme="minorHAnsi"/>
                <w:noProof/>
              </w:rPr>
              <w:t>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2EC48B1D" w14:textId="77777777" w:rsidR="00146B8A" w:rsidRPr="00C30FE3" w:rsidRDefault="00146B8A" w:rsidP="0072147A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519AFCD" w14:textId="77777777" w:rsidR="00146B8A" w:rsidRPr="001913F1" w:rsidRDefault="00146B8A" w:rsidP="0072147A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46B8A" w:rsidRPr="0052043F" w14:paraId="317A1353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39CE018C" w14:textId="4B9E02ED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72147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146B8A">
        <w:trPr>
          <w:trHeight w:val="5304"/>
        </w:trPr>
        <w:tc>
          <w:tcPr>
            <w:tcW w:w="5670" w:type="dxa"/>
          </w:tcPr>
          <w:p w14:paraId="1024615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EB6917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1CF7FDD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70D1F8F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424A2AF3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Koenigsegg CCXR|67890|12',</w:t>
            </w:r>
          </w:p>
          <w:p w14:paraId="325E7DBA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ston Martin Valkryie|99900|50',</w:t>
            </w:r>
          </w:p>
          <w:p w14:paraId="6E0A0D0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Koenigsegg CCXR : 382 : 82',</w:t>
            </w:r>
          </w:p>
          <w:p w14:paraId="12A3ACA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2C24338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03DA85B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1494B2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23D4C01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5882C2A1" w14:textId="33D9A000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493C44B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2824A7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21443BFB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51BDCDB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798AEF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621C9102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7CF3E818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41BCFEA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EDFBDA1" w14:textId="2A040CC4" w:rsidR="00146B8A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52043F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8E245" w14:textId="77777777" w:rsidR="0072147A" w:rsidRDefault="0072147A" w:rsidP="008068A2">
      <w:pPr>
        <w:spacing w:after="0" w:line="240" w:lineRule="auto"/>
      </w:pPr>
      <w:r>
        <w:separator/>
      </w:r>
    </w:p>
  </w:endnote>
  <w:endnote w:type="continuationSeparator" w:id="0">
    <w:p w14:paraId="5639316E" w14:textId="77777777" w:rsidR="0072147A" w:rsidRDefault="007214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E6C9A" w14:textId="77777777" w:rsidR="0072147A" w:rsidRDefault="0072147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72147A" w:rsidRDefault="0072147A" w:rsidP="004E4C1E">
    <w:pPr>
      <w:pStyle w:val="Fuzeile"/>
    </w:pP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2147A" w:rsidRPr="002C539D" w:rsidRDefault="0072147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72147A" w:rsidRPr="002C539D" w:rsidRDefault="0072147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72147A" w:rsidRPr="00596AA5" w:rsidRDefault="0072147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e-CH" w:eastAsia="de-CH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e-CH" w:eastAsia="de-CH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e-CH" w:eastAsia="de-CH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e-CH" w:eastAsia="de-CH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e-CH" w:eastAsia="de-CH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e-CH" w:eastAsia="de-CH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e-CH" w:eastAsia="de-CH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e-CH" w:eastAsia="de-CH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e-CH" w:eastAsia="de-CH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de-CH" w:eastAsia="de-CH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de-CH" w:eastAsia="de-C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CFAEF4" w:rsidR="0072147A" w:rsidRPr="00596AA5" w:rsidRDefault="0072147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E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E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CCFAEF4" w:rsidR="0072147A" w:rsidRPr="00596AA5" w:rsidRDefault="0072147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E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E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9A3CE" w14:textId="77777777" w:rsidR="0072147A" w:rsidRDefault="0072147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A76C1B" w14:textId="77777777" w:rsidR="0072147A" w:rsidRDefault="0072147A" w:rsidP="008068A2">
      <w:pPr>
        <w:spacing w:after="0" w:line="240" w:lineRule="auto"/>
      </w:pPr>
      <w:r>
        <w:separator/>
      </w:r>
    </w:p>
  </w:footnote>
  <w:footnote w:type="continuationSeparator" w:id="0">
    <w:p w14:paraId="2B424357" w14:textId="77777777" w:rsidR="0072147A" w:rsidRDefault="007214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64831" w14:textId="77777777" w:rsidR="0072147A" w:rsidRDefault="0072147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72147A" w:rsidRDefault="0072147A" w:rsidP="00564D7B">
    <w:pPr>
      <w:pStyle w:val="Kopfzeile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9B362" w14:textId="77777777" w:rsidR="0072147A" w:rsidRDefault="0072147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berschrift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147A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E12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063E1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68A2"/>
  </w:style>
  <w:style w:type="paragraph" w:styleId="Fuzeile">
    <w:name w:val="footer"/>
    <w:basedOn w:val="Standard"/>
    <w:link w:val="Fu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68A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79324A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524789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617B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Standard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qFormat/>
    <w:rsid w:val="008063E1"/>
    <w:rPr>
      <w:rFonts w:ascii="Consolas" w:hAnsi="Consolas"/>
      <w:b/>
      <w:noProof/>
    </w:rPr>
  </w:style>
  <w:style w:type="table" w:styleId="Tabellenraster">
    <w:name w:val="Table Grid"/>
    <w:basedOn w:val="NormaleTabelle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bsatz-Standardschriftart"/>
    <w:rsid w:val="00D8395C"/>
  </w:style>
  <w:style w:type="paragraph" w:customStyle="1" w:styleId="Index">
    <w:name w:val="Index"/>
    <w:basedOn w:val="Standard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5054C7"/>
  </w:style>
  <w:style w:type="character" w:customStyle="1" w:styleId="InternetLink">
    <w:name w:val="Internet Link"/>
    <w:basedOn w:val="Absatz-Standardschriftar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7A796-CD1C-4FAB-8A18-BF80BEB26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6</Words>
  <Characters>6215</Characters>
  <Application>Microsoft Office Word</Application>
  <DocSecurity>0</DocSecurity>
  <Lines>51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Uni – https://softuni.org</Company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Stoyanov Petar</cp:lastModifiedBy>
  <cp:revision>29</cp:revision>
  <cp:lastPrinted>2015-10-26T22:35:00Z</cp:lastPrinted>
  <dcterms:created xsi:type="dcterms:W3CDTF">2019-11-12T12:29:00Z</dcterms:created>
  <dcterms:modified xsi:type="dcterms:W3CDTF">2023-01-10T14:05:00Z</dcterms:modified>
  <cp:category>programming; education; software engineering; software development</cp:category>
</cp:coreProperties>
</file>